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B82189" w14:textId="77777777" w:rsidR="0013129A" w:rsidRPr="0013129A" w:rsidRDefault="0017046A" w:rsidP="0013129A">
      <w:pPr>
        <w:rPr>
          <w:b/>
          <w:sz w:val="20"/>
          <w:szCs w:val="24"/>
        </w:rPr>
      </w:pPr>
      <w:r>
        <w:rPr>
          <w:rFonts w:eastAsia="MS Gothic"/>
          <w:b/>
          <w:sz w:val="44"/>
          <w:szCs w:val="44"/>
        </w:rPr>
        <w:t xml:space="preserve">GLC </w:t>
      </w:r>
      <w:r w:rsidR="00F7053F">
        <w:rPr>
          <w:rFonts w:eastAsia="MS Gothic"/>
          <w:b/>
          <w:sz w:val="44"/>
          <w:szCs w:val="44"/>
        </w:rPr>
        <w:t xml:space="preserve">Department </w:t>
      </w:r>
      <w:r w:rsidR="001C329C">
        <w:rPr>
          <w:rFonts w:eastAsia="MS Gothic"/>
          <w:b/>
          <w:sz w:val="44"/>
          <w:szCs w:val="44"/>
        </w:rPr>
        <w:t>Meeting</w:t>
      </w:r>
    </w:p>
    <w:p w14:paraId="6D21204E" w14:textId="3D4BFC5A" w:rsidR="00BE46A4" w:rsidRPr="00FC34F6" w:rsidRDefault="00B921E3" w:rsidP="00AD2FCF">
      <w:pPr>
        <w:tabs>
          <w:tab w:val="left" w:pos="9360"/>
          <w:tab w:val="right" w:pos="14400"/>
        </w:tabs>
        <w:rPr>
          <w:rFonts w:ascii="Georgia" w:hAnsi="Georgia"/>
          <w:bCs/>
          <w:sz w:val="24"/>
          <w:szCs w:val="24"/>
        </w:rPr>
      </w:pPr>
      <w:r>
        <w:rPr>
          <w:sz w:val="28"/>
          <w:szCs w:val="28"/>
        </w:rPr>
        <w:t>Date:</w:t>
      </w:r>
      <w:r w:rsidR="008C56A4">
        <w:rPr>
          <w:sz w:val="28"/>
          <w:szCs w:val="28"/>
        </w:rPr>
        <w:t xml:space="preserve"> </w:t>
      </w:r>
      <w:r w:rsidR="00642455">
        <w:rPr>
          <w:sz w:val="28"/>
          <w:szCs w:val="28"/>
        </w:rPr>
        <w:t>1</w:t>
      </w:r>
      <w:r w:rsidR="0017046A" w:rsidRPr="00A56ABD">
        <w:rPr>
          <w:sz w:val="28"/>
          <w:szCs w:val="28"/>
        </w:rPr>
        <w:t>/</w:t>
      </w:r>
      <w:r w:rsidR="00642455">
        <w:rPr>
          <w:sz w:val="28"/>
          <w:szCs w:val="28"/>
        </w:rPr>
        <w:t>09</w:t>
      </w:r>
      <w:r w:rsidR="0017046A" w:rsidRPr="00A56ABD">
        <w:rPr>
          <w:sz w:val="28"/>
          <w:szCs w:val="28"/>
        </w:rPr>
        <w:t>/202</w:t>
      </w:r>
      <w:r w:rsidR="00642455">
        <w:rPr>
          <w:sz w:val="28"/>
          <w:szCs w:val="28"/>
        </w:rPr>
        <w:t>6</w:t>
      </w:r>
      <w:r w:rsidR="00F7053F">
        <w:rPr>
          <w:sz w:val="28"/>
          <w:szCs w:val="28"/>
        </w:rPr>
        <w:t xml:space="preserve">     </w:t>
      </w:r>
      <w:r w:rsidR="00EA03EA" w:rsidRPr="00DC1B76">
        <w:rPr>
          <w:sz w:val="28"/>
          <w:szCs w:val="28"/>
        </w:rPr>
        <w:t>|</w:t>
      </w:r>
      <w:r w:rsidR="00E34F36" w:rsidRPr="00DC1B76">
        <w:rPr>
          <w:sz w:val="28"/>
          <w:szCs w:val="28"/>
        </w:rPr>
        <w:t xml:space="preserve"> </w:t>
      </w:r>
      <w:r w:rsidR="006D5998" w:rsidRPr="00B921E3">
        <w:rPr>
          <w:sz w:val="28"/>
          <w:szCs w:val="28"/>
        </w:rPr>
        <w:t>Begin:</w:t>
      </w:r>
      <w:r>
        <w:rPr>
          <w:sz w:val="28"/>
          <w:szCs w:val="28"/>
        </w:rPr>
        <w:t xml:space="preserve"> </w:t>
      </w:r>
      <w:r w:rsidR="0017046A">
        <w:rPr>
          <w:sz w:val="28"/>
          <w:szCs w:val="28"/>
        </w:rPr>
        <w:t>12:00pm</w:t>
      </w:r>
      <w:r w:rsidR="00F7053F">
        <w:rPr>
          <w:sz w:val="28"/>
          <w:szCs w:val="28"/>
        </w:rPr>
        <w:t xml:space="preserve">      </w:t>
      </w:r>
      <w:r w:rsidR="006D5998" w:rsidRPr="00DC1B76">
        <w:rPr>
          <w:sz w:val="28"/>
          <w:szCs w:val="28"/>
        </w:rPr>
        <w:t xml:space="preserve">| </w:t>
      </w:r>
      <w:r w:rsidR="006D5998" w:rsidRPr="00B921E3">
        <w:rPr>
          <w:sz w:val="28"/>
          <w:szCs w:val="28"/>
        </w:rPr>
        <w:t>End</w:t>
      </w:r>
      <w:r>
        <w:rPr>
          <w:sz w:val="28"/>
          <w:szCs w:val="28"/>
        </w:rPr>
        <w:t>:</w:t>
      </w:r>
      <w:r w:rsidR="008C56A4">
        <w:rPr>
          <w:sz w:val="28"/>
          <w:szCs w:val="28"/>
        </w:rPr>
        <w:t xml:space="preserve"> </w:t>
      </w:r>
      <w:r w:rsidR="005E4AED">
        <w:rPr>
          <w:sz w:val="28"/>
          <w:szCs w:val="28"/>
        </w:rPr>
        <w:t>1:30pm</w:t>
      </w:r>
      <w:r w:rsidR="00F7053F">
        <w:rPr>
          <w:sz w:val="28"/>
          <w:szCs w:val="28"/>
        </w:rPr>
        <w:t xml:space="preserve">     </w:t>
      </w:r>
      <w:r w:rsidR="00DE11D5">
        <w:rPr>
          <w:sz w:val="28"/>
          <w:szCs w:val="28"/>
        </w:rPr>
        <w:t xml:space="preserve"> </w:t>
      </w:r>
      <w:r w:rsidR="006D5998" w:rsidRPr="00DC1B76">
        <w:rPr>
          <w:sz w:val="28"/>
          <w:szCs w:val="28"/>
        </w:rPr>
        <w:t xml:space="preserve">| </w:t>
      </w:r>
      <w:r>
        <w:rPr>
          <w:sz w:val="28"/>
          <w:szCs w:val="28"/>
        </w:rPr>
        <w:t>Location:</w:t>
      </w:r>
      <w:r w:rsidR="00AD2FCF">
        <w:rPr>
          <w:sz w:val="28"/>
          <w:szCs w:val="28"/>
        </w:rPr>
        <w:t xml:space="preserve"> Zoom </w:t>
      </w:r>
      <w:r w:rsidR="00AD2FCF">
        <w:rPr>
          <w:sz w:val="28"/>
          <w:szCs w:val="28"/>
        </w:rPr>
        <w:tab/>
        <w:t>Secretary</w:t>
      </w:r>
      <w:r>
        <w:rPr>
          <w:sz w:val="28"/>
          <w:szCs w:val="28"/>
        </w:rPr>
        <w:t>:</w:t>
      </w:r>
      <w:r w:rsidR="0002612D">
        <w:rPr>
          <w:sz w:val="28"/>
          <w:szCs w:val="28"/>
        </w:rPr>
        <w:t xml:space="preserve"> </w:t>
      </w:r>
      <w:r w:rsidR="00E53573" w:rsidRPr="00E53573">
        <w:rPr>
          <w:rFonts w:ascii="Georgia" w:hAnsi="Georgia"/>
          <w:bCs/>
          <w:sz w:val="24"/>
          <w:szCs w:val="24"/>
        </w:rPr>
        <w:t>Stefanie Díaz-Zavala</w:t>
      </w:r>
    </w:p>
    <w:tbl>
      <w:tblPr>
        <w:tblStyle w:val="TableGrid"/>
        <w:tblpPr w:leftFromText="180" w:rightFromText="180" w:vertAnchor="text" w:horzAnchor="margin" w:tblpY="218"/>
        <w:tblOverlap w:val="never"/>
        <w:tblW w:w="0" w:type="auto"/>
        <w:tblLook w:val="04A0" w:firstRow="1" w:lastRow="0" w:firstColumn="1" w:lastColumn="0" w:noHBand="0" w:noVBand="1"/>
      </w:tblPr>
      <w:tblGrid>
        <w:gridCol w:w="10435"/>
        <w:gridCol w:w="4230"/>
      </w:tblGrid>
      <w:tr w:rsidR="005671DA" w14:paraId="1C2725FF" w14:textId="77777777" w:rsidTr="00FF7B42">
        <w:trPr>
          <w:trHeight w:val="440"/>
        </w:trPr>
        <w:tc>
          <w:tcPr>
            <w:tcW w:w="14665" w:type="dxa"/>
            <w:gridSpan w:val="2"/>
            <w:shd w:val="clear" w:color="auto" w:fill="FABF8F" w:themeFill="accent6" w:themeFillTint="99"/>
          </w:tcPr>
          <w:p w14:paraId="2AE13125" w14:textId="77777777" w:rsidR="005671DA" w:rsidRDefault="005671DA" w:rsidP="005671D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heck in Topics</w:t>
            </w:r>
          </w:p>
        </w:tc>
      </w:tr>
      <w:tr w:rsidR="005671DA" w14:paraId="36AE15C1" w14:textId="77777777" w:rsidTr="00FF7B42">
        <w:trPr>
          <w:trHeight w:val="85"/>
        </w:trPr>
        <w:tc>
          <w:tcPr>
            <w:tcW w:w="10435" w:type="dxa"/>
            <w:vAlign w:val="center"/>
          </w:tcPr>
          <w:p w14:paraId="24E95B0A" w14:textId="2DFB59C2" w:rsidR="005671DA" w:rsidRPr="005671DA" w:rsidRDefault="008E76CB" w:rsidP="00642455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view Minutes </w:t>
            </w:r>
            <w:r w:rsidR="00F77EF8">
              <w:rPr>
                <w:sz w:val="24"/>
                <w:szCs w:val="24"/>
              </w:rPr>
              <w:t>from</w:t>
            </w:r>
            <w:r>
              <w:rPr>
                <w:sz w:val="24"/>
                <w:szCs w:val="24"/>
              </w:rPr>
              <w:t xml:space="preserve"> </w:t>
            </w:r>
            <w:r w:rsidR="00642455">
              <w:rPr>
                <w:sz w:val="24"/>
                <w:szCs w:val="24"/>
              </w:rPr>
              <w:t>November 14, 2025</w:t>
            </w:r>
            <w:r w:rsidR="004A3181">
              <w:rPr>
                <w:sz w:val="24"/>
                <w:szCs w:val="24"/>
              </w:rPr>
              <w:t xml:space="preserve"> </w:t>
            </w:r>
          </w:p>
        </w:tc>
        <w:tc>
          <w:tcPr>
            <w:tcW w:w="4230" w:type="dxa"/>
            <w:vAlign w:val="center"/>
          </w:tcPr>
          <w:p w14:paraId="27565957" w14:textId="77777777" w:rsidR="005671DA" w:rsidRPr="005671DA" w:rsidRDefault="005671DA" w:rsidP="00A307D5">
            <w:pPr>
              <w:pStyle w:val="ListParagraph"/>
              <w:numPr>
                <w:ilvl w:val="0"/>
                <w:numId w:val="5"/>
              </w:numPr>
            </w:pP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95"/>
        <w:gridCol w:w="2337"/>
        <w:gridCol w:w="1254"/>
        <w:gridCol w:w="1929"/>
        <w:gridCol w:w="4189"/>
        <w:gridCol w:w="1374"/>
      </w:tblGrid>
      <w:tr w:rsidR="00A4477D" w:rsidRPr="00CA44E6" w14:paraId="534C3D5C" w14:textId="77777777" w:rsidTr="00255B1B">
        <w:tc>
          <w:tcPr>
            <w:tcW w:w="1225" w:type="pct"/>
            <w:shd w:val="clear" w:color="auto" w:fill="FABF8F" w:themeFill="accent6" w:themeFillTint="99"/>
          </w:tcPr>
          <w:p w14:paraId="4F855AF7" w14:textId="77777777" w:rsidR="00A4477D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 w:rsidRPr="00CA44E6">
              <w:rPr>
                <w:b/>
                <w:sz w:val="28"/>
                <w:szCs w:val="28"/>
              </w:rPr>
              <w:t>Topic</w:t>
            </w:r>
            <w:r>
              <w:rPr>
                <w:b/>
                <w:sz w:val="28"/>
                <w:szCs w:val="28"/>
              </w:rPr>
              <w:t>/Item</w:t>
            </w:r>
          </w:p>
        </w:tc>
        <w:tc>
          <w:tcPr>
            <w:tcW w:w="796" w:type="pct"/>
            <w:shd w:val="clear" w:color="auto" w:fill="FABF8F" w:themeFill="accent6" w:themeFillTint="99"/>
          </w:tcPr>
          <w:p w14:paraId="49FF8501" w14:textId="77777777" w:rsidR="00A4477D" w:rsidRPr="00CA44E6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esenter</w:t>
            </w:r>
          </w:p>
        </w:tc>
        <w:tc>
          <w:tcPr>
            <w:tcW w:w="427" w:type="pct"/>
            <w:shd w:val="clear" w:color="auto" w:fill="FABF8F" w:themeFill="accent6" w:themeFillTint="99"/>
          </w:tcPr>
          <w:p w14:paraId="6A9E57F2" w14:textId="77777777" w:rsidR="00A4477D" w:rsidRPr="00CA44E6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llotted </w:t>
            </w:r>
            <w:r w:rsidRPr="00CA44E6"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2084" w:type="pct"/>
            <w:gridSpan w:val="2"/>
            <w:shd w:val="clear" w:color="auto" w:fill="FABF8F" w:themeFill="accent6" w:themeFillTint="99"/>
          </w:tcPr>
          <w:p w14:paraId="57A0BDEC" w14:textId="77777777" w:rsidR="00A4477D" w:rsidRDefault="00A4477D" w:rsidP="00BC27D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ey Points</w:t>
            </w:r>
          </w:p>
          <w:p w14:paraId="4CA2ECDC" w14:textId="77777777" w:rsidR="00A4477D" w:rsidRPr="00CA44E6" w:rsidRDefault="00A4477D" w:rsidP="00BC27D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0"/>
                <w:szCs w:val="20"/>
              </w:rPr>
              <w:t xml:space="preserve">Provide </w:t>
            </w:r>
            <w:r w:rsidRPr="00D70873">
              <w:rPr>
                <w:b/>
                <w:sz w:val="20"/>
                <w:szCs w:val="20"/>
              </w:rPr>
              <w:t>50 words</w:t>
            </w:r>
            <w:r>
              <w:rPr>
                <w:b/>
                <w:sz w:val="20"/>
                <w:szCs w:val="20"/>
              </w:rPr>
              <w:t xml:space="preserve"> or less</w:t>
            </w:r>
            <w:r w:rsidRPr="00D70873">
              <w:rPr>
                <w:b/>
                <w:sz w:val="20"/>
                <w:szCs w:val="20"/>
              </w:rPr>
              <w:t xml:space="preserve"> on expected outcome</w:t>
            </w:r>
          </w:p>
        </w:tc>
        <w:tc>
          <w:tcPr>
            <w:tcW w:w="468" w:type="pct"/>
            <w:shd w:val="clear" w:color="auto" w:fill="FABF8F" w:themeFill="accent6" w:themeFillTint="99"/>
          </w:tcPr>
          <w:p w14:paraId="2165A3DE" w14:textId="77777777" w:rsidR="00A4477D" w:rsidRPr="00BB3EC6" w:rsidRDefault="00A4477D" w:rsidP="0018793C">
            <w:pPr>
              <w:jc w:val="center"/>
              <w:rPr>
                <w:b/>
                <w:sz w:val="28"/>
                <w:szCs w:val="28"/>
              </w:rPr>
            </w:pPr>
            <w:r w:rsidRPr="00BB3EC6">
              <w:rPr>
                <w:b/>
                <w:sz w:val="28"/>
                <w:szCs w:val="28"/>
              </w:rPr>
              <w:t>Category</w:t>
            </w:r>
          </w:p>
        </w:tc>
      </w:tr>
      <w:tr w:rsidR="00705AE8" w:rsidRPr="00CA44E6" w14:paraId="08D82860" w14:textId="77777777" w:rsidTr="00F4149F">
        <w:tc>
          <w:tcPr>
            <w:tcW w:w="1225" w:type="pct"/>
            <w:shd w:val="clear" w:color="auto" w:fill="auto"/>
          </w:tcPr>
          <w:p w14:paraId="2EDAD7BA" w14:textId="77777777" w:rsidR="00705AE8" w:rsidRDefault="00705AE8" w:rsidP="00705AE8"/>
          <w:p w14:paraId="1C92C43A" w14:textId="551A757F" w:rsidR="00705AE8" w:rsidRPr="004B7ECE" w:rsidRDefault="005A4241" w:rsidP="005A4241">
            <w:r>
              <w:t>Welcome Everyone</w:t>
            </w:r>
            <w:r w:rsidR="001564F7">
              <w:t xml:space="preserve"> </w:t>
            </w:r>
          </w:p>
        </w:tc>
        <w:tc>
          <w:tcPr>
            <w:tcW w:w="796" w:type="pct"/>
            <w:shd w:val="clear" w:color="auto" w:fill="auto"/>
          </w:tcPr>
          <w:p w14:paraId="457EADC0" w14:textId="77777777" w:rsidR="00705AE8" w:rsidRDefault="00705AE8" w:rsidP="00705AE8"/>
          <w:p w14:paraId="27DC7FEF" w14:textId="3A4AA2D8" w:rsidR="00705AE8" w:rsidRPr="004B7ECE" w:rsidRDefault="00705AE8" w:rsidP="00705AE8">
            <w:r>
              <w:t>Jen &amp; Kerrie</w:t>
            </w:r>
          </w:p>
        </w:tc>
        <w:tc>
          <w:tcPr>
            <w:tcW w:w="427" w:type="pct"/>
            <w:shd w:val="clear" w:color="auto" w:fill="auto"/>
          </w:tcPr>
          <w:p w14:paraId="5124BDDA" w14:textId="77777777" w:rsidR="00705AE8" w:rsidRDefault="00705AE8" w:rsidP="00705AE8">
            <w:pPr>
              <w:jc w:val="center"/>
              <w:rPr>
                <w:b/>
                <w:sz w:val="28"/>
                <w:szCs w:val="28"/>
              </w:rPr>
            </w:pPr>
          </w:p>
          <w:p w14:paraId="09943FB9" w14:textId="5595D2F4" w:rsidR="00705AE8" w:rsidRPr="005E4AED" w:rsidRDefault="00705AE8" w:rsidP="00705AE8">
            <w:pPr>
              <w:jc w:val="center"/>
            </w:pPr>
            <w:r>
              <w:t>5</w:t>
            </w:r>
            <w:r w:rsidRPr="005E4AED">
              <w:t xml:space="preserve"> m</w:t>
            </w:r>
            <w:r>
              <w:t>i</w:t>
            </w:r>
            <w:r w:rsidRPr="005E4AED">
              <w:t>n</w:t>
            </w:r>
          </w:p>
          <w:p w14:paraId="175D426C" w14:textId="77777777" w:rsidR="00705AE8" w:rsidRDefault="00705AE8" w:rsidP="00705AE8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084" w:type="pct"/>
            <w:gridSpan w:val="2"/>
            <w:shd w:val="clear" w:color="auto" w:fill="auto"/>
            <w:vAlign w:val="center"/>
          </w:tcPr>
          <w:p w14:paraId="31CE19A1" w14:textId="0962C597" w:rsidR="00705AE8" w:rsidRPr="005E4AED" w:rsidRDefault="005A4241" w:rsidP="00705AE8">
            <w:pPr>
              <w:pStyle w:val="ListParagraph"/>
              <w:numPr>
                <w:ilvl w:val="0"/>
                <w:numId w:val="14"/>
              </w:numPr>
              <w:ind w:left="714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Welcome back</w:t>
            </w:r>
          </w:p>
        </w:tc>
        <w:tc>
          <w:tcPr>
            <w:tcW w:w="468" w:type="pct"/>
            <w:shd w:val="clear" w:color="auto" w:fill="auto"/>
          </w:tcPr>
          <w:p w14:paraId="4ABA0E21" w14:textId="6410C96B" w:rsidR="00705AE8" w:rsidRPr="003F7E67" w:rsidRDefault="00582288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59057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24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Discussion</w:t>
            </w:r>
          </w:p>
          <w:p w14:paraId="5EBCDD41" w14:textId="075A3D2B" w:rsidR="00705AE8" w:rsidRPr="003F7E67" w:rsidRDefault="00582288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78746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5AE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Decision</w:t>
            </w:r>
          </w:p>
          <w:p w14:paraId="0E80FB94" w14:textId="77777777" w:rsidR="00705AE8" w:rsidRPr="003F7E67" w:rsidRDefault="00582288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67993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5AE8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Advocacy</w:t>
            </w:r>
          </w:p>
          <w:p w14:paraId="05402500" w14:textId="78E0B102" w:rsidR="00705AE8" w:rsidRPr="0013129A" w:rsidRDefault="00582288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971019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241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592C37" w14:paraId="34B41CF8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6791A744" w14:textId="7B62BF39" w:rsidR="0013129A" w:rsidRPr="00E53573" w:rsidRDefault="005A4241" w:rsidP="0071081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5-2026 Goals</w:t>
            </w:r>
          </w:p>
        </w:tc>
        <w:tc>
          <w:tcPr>
            <w:tcW w:w="796" w:type="pct"/>
            <w:vAlign w:val="center"/>
          </w:tcPr>
          <w:p w14:paraId="59CAC4FA" w14:textId="1EAA691D" w:rsidR="00592C37" w:rsidRDefault="00705AE8" w:rsidP="00FF7B42">
            <w:r>
              <w:t xml:space="preserve">Jen </w:t>
            </w:r>
            <w:r w:rsidR="00FF7B42">
              <w:t>&amp; Kerrie</w:t>
            </w:r>
          </w:p>
        </w:tc>
        <w:tc>
          <w:tcPr>
            <w:tcW w:w="427" w:type="pct"/>
            <w:vAlign w:val="center"/>
          </w:tcPr>
          <w:p w14:paraId="52F38C87" w14:textId="6DF2A8A2" w:rsidR="00592C37" w:rsidRDefault="006D331F" w:rsidP="006D331F">
            <w:pPr>
              <w:jc w:val="center"/>
            </w:pPr>
            <w:r>
              <w:t>5</w:t>
            </w:r>
            <w:r w:rsidR="00A7246B">
              <w:t xml:space="preserve"> min</w:t>
            </w:r>
          </w:p>
        </w:tc>
        <w:tc>
          <w:tcPr>
            <w:tcW w:w="2084" w:type="pct"/>
            <w:gridSpan w:val="2"/>
            <w:vAlign w:val="center"/>
          </w:tcPr>
          <w:p w14:paraId="6462EB7C" w14:textId="5549E82E" w:rsidR="008E76CB" w:rsidRDefault="00642455" w:rsidP="00642455">
            <w:pPr>
              <w:pStyle w:val="ListParagraph"/>
              <w:numPr>
                <w:ilvl w:val="0"/>
                <w:numId w:val="6"/>
              </w:numPr>
            </w:pPr>
            <w:r>
              <w:t>Revisit 2025-2026 goals</w:t>
            </w:r>
          </w:p>
        </w:tc>
        <w:tc>
          <w:tcPr>
            <w:tcW w:w="468" w:type="pct"/>
          </w:tcPr>
          <w:p w14:paraId="41F0E916" w14:textId="54AA0D12" w:rsidR="00592C37" w:rsidRPr="003F7E67" w:rsidRDefault="00582288" w:rsidP="00567D1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02392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AF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92C37" w:rsidRPr="003F7E67">
              <w:rPr>
                <w:sz w:val="18"/>
                <w:szCs w:val="18"/>
              </w:rPr>
              <w:t xml:space="preserve"> Discussion</w:t>
            </w:r>
          </w:p>
          <w:p w14:paraId="522AC031" w14:textId="0C6390AB" w:rsidR="00592C37" w:rsidRPr="003F7E67" w:rsidRDefault="00582288" w:rsidP="00567D1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56589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AF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92C37" w:rsidRPr="003F7E67">
              <w:rPr>
                <w:sz w:val="18"/>
                <w:szCs w:val="18"/>
              </w:rPr>
              <w:t xml:space="preserve"> Decision</w:t>
            </w:r>
          </w:p>
          <w:p w14:paraId="4D1BF16A" w14:textId="77777777" w:rsidR="00592C37" w:rsidRPr="003F7E67" w:rsidRDefault="00582288" w:rsidP="00567D1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915005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C37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92C37" w:rsidRPr="003F7E67">
              <w:rPr>
                <w:sz w:val="18"/>
                <w:szCs w:val="18"/>
              </w:rPr>
              <w:t xml:space="preserve"> Advocacy</w:t>
            </w:r>
          </w:p>
          <w:p w14:paraId="440952A3" w14:textId="78BA33FB" w:rsidR="00592C37" w:rsidRPr="0013129A" w:rsidRDefault="00582288" w:rsidP="00567D1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614099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AF6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92C37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FF7B42" w14:paraId="30EC2CAC" w14:textId="77777777" w:rsidTr="00BD4D52">
        <w:trPr>
          <w:trHeight w:val="764"/>
        </w:trPr>
        <w:tc>
          <w:tcPr>
            <w:tcW w:w="1225" w:type="pct"/>
            <w:vAlign w:val="center"/>
          </w:tcPr>
          <w:p w14:paraId="65C67FE9" w14:textId="49703BC2" w:rsidR="00FF7B42" w:rsidRPr="002C5298" w:rsidRDefault="00FF7B42" w:rsidP="002C5298">
            <w:pPr>
              <w:pStyle w:val="NoSpacing"/>
            </w:pPr>
            <w:r>
              <w:t>Jessica Kissler</w:t>
            </w:r>
          </w:p>
        </w:tc>
        <w:tc>
          <w:tcPr>
            <w:tcW w:w="796" w:type="pct"/>
            <w:vAlign w:val="center"/>
          </w:tcPr>
          <w:p w14:paraId="0B2609F4" w14:textId="3850760A" w:rsidR="00FF7B42" w:rsidRDefault="00FF7B42" w:rsidP="004076BD">
            <w:r>
              <w:t xml:space="preserve">Jessica </w:t>
            </w:r>
          </w:p>
        </w:tc>
        <w:tc>
          <w:tcPr>
            <w:tcW w:w="427" w:type="pct"/>
            <w:vAlign w:val="center"/>
          </w:tcPr>
          <w:p w14:paraId="4D58963A" w14:textId="39A6D392" w:rsidR="00FF7B42" w:rsidRDefault="00EA13AA" w:rsidP="00EA13AA">
            <w:pPr>
              <w:jc w:val="center"/>
            </w:pPr>
            <w:r>
              <w:t>10</w:t>
            </w:r>
            <w:r w:rsidR="00FF7B42">
              <w:t xml:space="preserve"> mins</w:t>
            </w:r>
          </w:p>
        </w:tc>
        <w:tc>
          <w:tcPr>
            <w:tcW w:w="2084" w:type="pct"/>
            <w:gridSpan w:val="2"/>
            <w:vAlign w:val="center"/>
          </w:tcPr>
          <w:p w14:paraId="5A881EF0" w14:textId="21C7055B" w:rsidR="00FF7B42" w:rsidRDefault="00AB0AE0" w:rsidP="00AB0AE0">
            <w:pPr>
              <w:pStyle w:val="ListParagraph"/>
              <w:numPr>
                <w:ilvl w:val="0"/>
                <w:numId w:val="6"/>
              </w:numPr>
            </w:pPr>
            <w:r>
              <w:t>Sabbatical committee suggested</w:t>
            </w:r>
          </w:p>
        </w:tc>
        <w:tc>
          <w:tcPr>
            <w:tcW w:w="468" w:type="pct"/>
          </w:tcPr>
          <w:p w14:paraId="31616E25" w14:textId="77777777" w:rsidR="00FF7B42" w:rsidRPr="003F7E67" w:rsidRDefault="00582288" w:rsidP="00FF7B4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6312917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B42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FF7B42" w:rsidRPr="003F7E67">
              <w:rPr>
                <w:sz w:val="18"/>
                <w:szCs w:val="18"/>
              </w:rPr>
              <w:t xml:space="preserve"> Discussion</w:t>
            </w:r>
          </w:p>
          <w:p w14:paraId="01CB4B53" w14:textId="77777777" w:rsidR="00FF7B42" w:rsidRPr="003F7E67" w:rsidRDefault="00582288" w:rsidP="00FF7B4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07782571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B42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FF7B42" w:rsidRPr="003F7E67">
              <w:rPr>
                <w:sz w:val="18"/>
                <w:szCs w:val="18"/>
              </w:rPr>
              <w:t xml:space="preserve"> Decision</w:t>
            </w:r>
          </w:p>
          <w:p w14:paraId="6F15665F" w14:textId="77777777" w:rsidR="00FF7B42" w:rsidRPr="003F7E67" w:rsidRDefault="00582288" w:rsidP="00FF7B4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113667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B42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FF7B42" w:rsidRPr="003F7E67">
              <w:rPr>
                <w:sz w:val="18"/>
                <w:szCs w:val="18"/>
              </w:rPr>
              <w:t xml:space="preserve"> Advocacy</w:t>
            </w:r>
          </w:p>
          <w:p w14:paraId="3317BE4C" w14:textId="6E53F3EC" w:rsidR="00FF7B42" w:rsidRDefault="00582288" w:rsidP="00FF7B4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52389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AF6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FF7B42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4076BD" w14:paraId="3F823440" w14:textId="77777777" w:rsidTr="00BD4D52">
        <w:trPr>
          <w:trHeight w:val="764"/>
        </w:trPr>
        <w:tc>
          <w:tcPr>
            <w:tcW w:w="1225" w:type="pct"/>
            <w:vAlign w:val="center"/>
          </w:tcPr>
          <w:p w14:paraId="1C262B9C" w14:textId="6B87D9F4" w:rsidR="002C5298" w:rsidRPr="002C5298" w:rsidRDefault="002C5298" w:rsidP="002C5298">
            <w:pPr>
              <w:pStyle w:val="NoSpacing"/>
            </w:pPr>
            <w:r w:rsidRPr="002C5298">
              <w:t>Faculty-Led</w:t>
            </w:r>
            <w:r>
              <w:rPr>
                <w:b/>
              </w:rPr>
              <w:t xml:space="preserve"> </w:t>
            </w:r>
            <w:r w:rsidRPr="002C5298">
              <w:t xml:space="preserve"> International Travel</w:t>
            </w:r>
          </w:p>
          <w:p w14:paraId="7CC82331" w14:textId="7F63CBF2" w:rsidR="004076BD" w:rsidRPr="00E53573" w:rsidRDefault="002C5298" w:rsidP="002C5298">
            <w:pPr>
              <w:pStyle w:val="NoSpacing"/>
            </w:pPr>
            <w:r w:rsidRPr="002C5298">
              <w:rPr>
                <w:spacing w:val="-2"/>
              </w:rPr>
              <w:t>Handbook</w:t>
            </w:r>
          </w:p>
        </w:tc>
        <w:tc>
          <w:tcPr>
            <w:tcW w:w="796" w:type="pct"/>
            <w:vAlign w:val="center"/>
          </w:tcPr>
          <w:p w14:paraId="24FB0B7C" w14:textId="1FDF637A" w:rsidR="004076BD" w:rsidRDefault="002C5298" w:rsidP="004076BD">
            <w:r>
              <w:t>Jen</w:t>
            </w:r>
          </w:p>
        </w:tc>
        <w:tc>
          <w:tcPr>
            <w:tcW w:w="427" w:type="pct"/>
            <w:vAlign w:val="center"/>
          </w:tcPr>
          <w:p w14:paraId="4DF4511D" w14:textId="4E8A78D5" w:rsidR="004076BD" w:rsidRDefault="005A4241" w:rsidP="004076BD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30D8A0CD" w14:textId="57F7F86A" w:rsidR="004076BD" w:rsidRDefault="005A4241" w:rsidP="002C5298">
            <w:pPr>
              <w:pStyle w:val="ListParagraph"/>
              <w:numPr>
                <w:ilvl w:val="0"/>
                <w:numId w:val="6"/>
              </w:numPr>
            </w:pPr>
            <w:r>
              <w:t xml:space="preserve">Updates </w:t>
            </w:r>
          </w:p>
        </w:tc>
        <w:tc>
          <w:tcPr>
            <w:tcW w:w="468" w:type="pct"/>
          </w:tcPr>
          <w:p w14:paraId="019D9518" w14:textId="4D310B1E" w:rsidR="004076BD" w:rsidRPr="003F7E67" w:rsidRDefault="00582288" w:rsidP="004076B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83031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24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076BD" w:rsidRPr="003F7E67">
              <w:rPr>
                <w:sz w:val="18"/>
                <w:szCs w:val="18"/>
              </w:rPr>
              <w:t xml:space="preserve"> Discussion</w:t>
            </w:r>
          </w:p>
          <w:p w14:paraId="156D6B2D" w14:textId="77777777" w:rsidR="004076BD" w:rsidRPr="003F7E67" w:rsidRDefault="00582288" w:rsidP="004076B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62956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76B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076BD" w:rsidRPr="003F7E67">
              <w:rPr>
                <w:sz w:val="18"/>
                <w:szCs w:val="18"/>
              </w:rPr>
              <w:t xml:space="preserve"> Decision</w:t>
            </w:r>
          </w:p>
          <w:p w14:paraId="21B54C55" w14:textId="77777777" w:rsidR="004076BD" w:rsidRPr="003F7E67" w:rsidRDefault="00582288" w:rsidP="004076B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57488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76BD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076BD" w:rsidRPr="003F7E67">
              <w:rPr>
                <w:sz w:val="18"/>
                <w:szCs w:val="18"/>
              </w:rPr>
              <w:t xml:space="preserve"> Advocacy</w:t>
            </w:r>
          </w:p>
          <w:p w14:paraId="433E1396" w14:textId="77777777" w:rsidR="004076BD" w:rsidRDefault="00582288" w:rsidP="004076B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56961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76BD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4076BD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2C5298" w14:paraId="703731D5" w14:textId="77777777" w:rsidTr="00BD4D52">
        <w:trPr>
          <w:trHeight w:val="809"/>
        </w:trPr>
        <w:tc>
          <w:tcPr>
            <w:tcW w:w="1225" w:type="pct"/>
            <w:vAlign w:val="center"/>
          </w:tcPr>
          <w:p w14:paraId="7B5FC9C0" w14:textId="35B74936" w:rsidR="002C5298" w:rsidRDefault="002C5298" w:rsidP="002C5298">
            <w:r>
              <w:t>GLC Student Handbook</w:t>
            </w:r>
          </w:p>
        </w:tc>
        <w:tc>
          <w:tcPr>
            <w:tcW w:w="796" w:type="pct"/>
            <w:vAlign w:val="center"/>
          </w:tcPr>
          <w:p w14:paraId="24CBB560" w14:textId="1FC3D58C" w:rsidR="002C5298" w:rsidRDefault="002C5298" w:rsidP="002C5298">
            <w:r>
              <w:t>Sub Committee</w:t>
            </w:r>
          </w:p>
        </w:tc>
        <w:tc>
          <w:tcPr>
            <w:tcW w:w="427" w:type="pct"/>
            <w:vAlign w:val="center"/>
          </w:tcPr>
          <w:p w14:paraId="35F9E9A2" w14:textId="3FA6AA35" w:rsidR="002C5298" w:rsidRDefault="00FF7B42" w:rsidP="002C5298">
            <w:pPr>
              <w:jc w:val="center"/>
            </w:pPr>
            <w:r>
              <w:t>5</w:t>
            </w:r>
            <w:r w:rsidR="002C5298">
              <w:t xml:space="preserve"> mins</w:t>
            </w:r>
          </w:p>
        </w:tc>
        <w:tc>
          <w:tcPr>
            <w:tcW w:w="2084" w:type="pct"/>
            <w:gridSpan w:val="2"/>
            <w:vAlign w:val="center"/>
          </w:tcPr>
          <w:p w14:paraId="4F84C9D0" w14:textId="301BF1DE" w:rsidR="002C5298" w:rsidRDefault="002C5298" w:rsidP="002C5298">
            <w:pPr>
              <w:pStyle w:val="ListParagraph"/>
              <w:numPr>
                <w:ilvl w:val="0"/>
                <w:numId w:val="6"/>
              </w:numPr>
            </w:pPr>
            <w:r>
              <w:t>Updates</w:t>
            </w:r>
          </w:p>
        </w:tc>
        <w:tc>
          <w:tcPr>
            <w:tcW w:w="468" w:type="pct"/>
          </w:tcPr>
          <w:p w14:paraId="647C7242" w14:textId="77777777" w:rsidR="00FF7B42" w:rsidRPr="003F7E67" w:rsidRDefault="00582288" w:rsidP="00FF7B4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8578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B4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FF7B42" w:rsidRPr="003F7E67">
              <w:rPr>
                <w:sz w:val="18"/>
                <w:szCs w:val="18"/>
              </w:rPr>
              <w:t xml:space="preserve"> Discussion</w:t>
            </w:r>
          </w:p>
          <w:p w14:paraId="153840B2" w14:textId="77777777" w:rsidR="00FF7B42" w:rsidRPr="003F7E67" w:rsidRDefault="00582288" w:rsidP="00FF7B4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536575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B4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FF7B42" w:rsidRPr="003F7E67">
              <w:rPr>
                <w:sz w:val="18"/>
                <w:szCs w:val="18"/>
              </w:rPr>
              <w:t xml:space="preserve"> Decision</w:t>
            </w:r>
          </w:p>
          <w:p w14:paraId="2A16A3AA" w14:textId="77777777" w:rsidR="00FF7B42" w:rsidRPr="003F7E67" w:rsidRDefault="00582288" w:rsidP="00FF7B4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337766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B42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FF7B42" w:rsidRPr="003F7E67">
              <w:rPr>
                <w:sz w:val="18"/>
                <w:szCs w:val="18"/>
              </w:rPr>
              <w:t xml:space="preserve"> Advocacy</w:t>
            </w:r>
          </w:p>
          <w:p w14:paraId="343F01DC" w14:textId="419170AC" w:rsidR="002C5298" w:rsidRDefault="00582288" w:rsidP="00FF7B4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6763113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B42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FF7B42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FF7B42" w14:paraId="2F1AAFA5" w14:textId="77777777" w:rsidTr="00BD4D52">
        <w:trPr>
          <w:trHeight w:val="809"/>
        </w:trPr>
        <w:tc>
          <w:tcPr>
            <w:tcW w:w="1225" w:type="pct"/>
            <w:vAlign w:val="center"/>
          </w:tcPr>
          <w:p w14:paraId="6A63977B" w14:textId="70E46F80" w:rsidR="00FF7B42" w:rsidRDefault="00FF7B42" w:rsidP="002C5298">
            <w:r>
              <w:t>Requirements for a Summary Report of Study Abroad Trips</w:t>
            </w:r>
          </w:p>
        </w:tc>
        <w:tc>
          <w:tcPr>
            <w:tcW w:w="796" w:type="pct"/>
            <w:vAlign w:val="center"/>
          </w:tcPr>
          <w:p w14:paraId="09B72E2B" w14:textId="591CCF01" w:rsidR="00FF7B42" w:rsidRDefault="00FF7B42" w:rsidP="003942C4">
            <w:r>
              <w:t>Jen &amp; Kerrie</w:t>
            </w:r>
          </w:p>
        </w:tc>
        <w:tc>
          <w:tcPr>
            <w:tcW w:w="427" w:type="pct"/>
            <w:vAlign w:val="center"/>
          </w:tcPr>
          <w:p w14:paraId="5372CAFD" w14:textId="72A35FEA" w:rsidR="00FF7B42" w:rsidRDefault="00FF7B42" w:rsidP="006D331F">
            <w:pPr>
              <w:jc w:val="center"/>
            </w:pPr>
            <w:r>
              <w:t>1</w:t>
            </w:r>
            <w:r w:rsidR="006D331F">
              <w:t>5</w:t>
            </w:r>
            <w:r>
              <w:t xml:space="preserve"> mins</w:t>
            </w:r>
          </w:p>
        </w:tc>
        <w:tc>
          <w:tcPr>
            <w:tcW w:w="2084" w:type="pct"/>
            <w:gridSpan w:val="2"/>
            <w:vAlign w:val="center"/>
          </w:tcPr>
          <w:p w14:paraId="75E21B8E" w14:textId="033199C7" w:rsidR="00FF7B42" w:rsidRDefault="00FF7B42" w:rsidP="002C5298">
            <w:pPr>
              <w:pStyle w:val="ListParagraph"/>
              <w:numPr>
                <w:ilvl w:val="0"/>
                <w:numId w:val="6"/>
              </w:numPr>
            </w:pPr>
            <w:r>
              <w:t>What needs to be included</w:t>
            </w:r>
          </w:p>
        </w:tc>
        <w:tc>
          <w:tcPr>
            <w:tcW w:w="468" w:type="pct"/>
          </w:tcPr>
          <w:p w14:paraId="1DBA7CF8" w14:textId="74B6C5E0" w:rsidR="00FF7B42" w:rsidRPr="003F7E67" w:rsidRDefault="00582288" w:rsidP="00FF7B4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112609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B42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FF7B42" w:rsidRPr="003F7E67">
              <w:rPr>
                <w:sz w:val="18"/>
                <w:szCs w:val="18"/>
              </w:rPr>
              <w:t xml:space="preserve"> Discussion</w:t>
            </w:r>
          </w:p>
          <w:p w14:paraId="1658F257" w14:textId="7602C1DD" w:rsidR="00FF7B42" w:rsidRPr="003F7E67" w:rsidRDefault="00582288" w:rsidP="00FF7B4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7096593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B42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FF7B42" w:rsidRPr="003F7E67">
              <w:rPr>
                <w:sz w:val="18"/>
                <w:szCs w:val="18"/>
              </w:rPr>
              <w:t xml:space="preserve"> Decision</w:t>
            </w:r>
          </w:p>
          <w:p w14:paraId="6D55A894" w14:textId="77777777" w:rsidR="00FF7B42" w:rsidRPr="003F7E67" w:rsidRDefault="00582288" w:rsidP="00FF7B4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63717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B42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FF7B42" w:rsidRPr="003F7E67">
              <w:rPr>
                <w:sz w:val="18"/>
                <w:szCs w:val="18"/>
              </w:rPr>
              <w:t xml:space="preserve"> Advocacy</w:t>
            </w:r>
          </w:p>
          <w:p w14:paraId="7E481A02" w14:textId="0A311FB8" w:rsidR="00FF7B42" w:rsidRDefault="00582288" w:rsidP="00FF7B4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48978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B42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FF7B42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FF7B42" w14:paraId="1B48208D" w14:textId="77777777" w:rsidTr="00BD4D52">
        <w:trPr>
          <w:trHeight w:val="809"/>
        </w:trPr>
        <w:tc>
          <w:tcPr>
            <w:tcW w:w="1225" w:type="pct"/>
            <w:vAlign w:val="center"/>
          </w:tcPr>
          <w:p w14:paraId="340C25C2" w14:textId="2A80F6DD" w:rsidR="00FF7B42" w:rsidRDefault="00FF7B42" w:rsidP="002C5298">
            <w:r>
              <w:t>Health and Wellness Form</w:t>
            </w:r>
          </w:p>
        </w:tc>
        <w:tc>
          <w:tcPr>
            <w:tcW w:w="796" w:type="pct"/>
            <w:vAlign w:val="center"/>
          </w:tcPr>
          <w:p w14:paraId="51115453" w14:textId="1468BF3B" w:rsidR="00FF7B42" w:rsidRDefault="00FF7B42" w:rsidP="003942C4">
            <w:r>
              <w:t>Jen</w:t>
            </w:r>
          </w:p>
        </w:tc>
        <w:tc>
          <w:tcPr>
            <w:tcW w:w="427" w:type="pct"/>
            <w:vAlign w:val="center"/>
          </w:tcPr>
          <w:p w14:paraId="20DCCD9E" w14:textId="4FDFF2C8" w:rsidR="00FF7B42" w:rsidRDefault="00FF7B42" w:rsidP="006D331F">
            <w:pPr>
              <w:jc w:val="center"/>
            </w:pPr>
            <w:r>
              <w:t>1</w:t>
            </w:r>
            <w:r w:rsidR="006D331F">
              <w:t>5</w:t>
            </w:r>
            <w:r>
              <w:t xml:space="preserve"> mins</w:t>
            </w:r>
          </w:p>
        </w:tc>
        <w:tc>
          <w:tcPr>
            <w:tcW w:w="2084" w:type="pct"/>
            <w:gridSpan w:val="2"/>
            <w:vAlign w:val="center"/>
          </w:tcPr>
          <w:p w14:paraId="6BFA2AD6" w14:textId="77777777" w:rsidR="00FF7B42" w:rsidRDefault="00FF7B42" w:rsidP="002C5298">
            <w:pPr>
              <w:pStyle w:val="ListParagraph"/>
              <w:numPr>
                <w:ilvl w:val="0"/>
                <w:numId w:val="6"/>
              </w:numPr>
            </w:pPr>
            <w:r>
              <w:t>Domestic Travel – Jen has updated</w:t>
            </w:r>
          </w:p>
          <w:p w14:paraId="51C8FB97" w14:textId="39090C4B" w:rsidR="00FF7B42" w:rsidRDefault="00FF7B42" w:rsidP="002C5298">
            <w:pPr>
              <w:pStyle w:val="ListParagraph"/>
              <w:numPr>
                <w:ilvl w:val="0"/>
                <w:numId w:val="6"/>
              </w:numPr>
            </w:pPr>
            <w:r>
              <w:t>What do we need for Study Abroad trips</w:t>
            </w:r>
          </w:p>
        </w:tc>
        <w:tc>
          <w:tcPr>
            <w:tcW w:w="468" w:type="pct"/>
          </w:tcPr>
          <w:p w14:paraId="0BEE3C0B" w14:textId="77777777" w:rsidR="00FF7B42" w:rsidRPr="003F7E67" w:rsidRDefault="00582288" w:rsidP="00FF7B4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6373328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B42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FF7B42" w:rsidRPr="003F7E67">
              <w:rPr>
                <w:sz w:val="18"/>
                <w:szCs w:val="18"/>
              </w:rPr>
              <w:t xml:space="preserve"> Discussion</w:t>
            </w:r>
          </w:p>
          <w:p w14:paraId="4D822CBD" w14:textId="77777777" w:rsidR="00FF7B42" w:rsidRPr="003F7E67" w:rsidRDefault="00582288" w:rsidP="00FF7B4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8175229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B42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FF7B42" w:rsidRPr="003F7E67">
              <w:rPr>
                <w:sz w:val="18"/>
                <w:szCs w:val="18"/>
              </w:rPr>
              <w:t xml:space="preserve"> Decision</w:t>
            </w:r>
          </w:p>
          <w:p w14:paraId="15FB3816" w14:textId="77777777" w:rsidR="00FF7B42" w:rsidRPr="003F7E67" w:rsidRDefault="00582288" w:rsidP="00FF7B4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98811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B42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FF7B42" w:rsidRPr="003F7E67">
              <w:rPr>
                <w:sz w:val="18"/>
                <w:szCs w:val="18"/>
              </w:rPr>
              <w:t xml:space="preserve"> Advocacy</w:t>
            </w:r>
          </w:p>
          <w:p w14:paraId="2668BDDA" w14:textId="61A36D45" w:rsidR="00FF7B42" w:rsidRDefault="00582288" w:rsidP="00FF7B4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7375515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B42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FF7B42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2C5298" w14:paraId="7E740178" w14:textId="77777777" w:rsidTr="00BD4D52">
        <w:trPr>
          <w:trHeight w:val="809"/>
        </w:trPr>
        <w:tc>
          <w:tcPr>
            <w:tcW w:w="1225" w:type="pct"/>
            <w:vAlign w:val="center"/>
          </w:tcPr>
          <w:p w14:paraId="5B3D9613" w14:textId="0A835BE3" w:rsidR="002C5298" w:rsidRDefault="002C5298" w:rsidP="00AB0AE0">
            <w:r>
              <w:t>Cougar Kick-off Table</w:t>
            </w:r>
            <w:r w:rsidR="00FF7B42">
              <w:t xml:space="preserve"> Winter </w:t>
            </w:r>
          </w:p>
        </w:tc>
        <w:tc>
          <w:tcPr>
            <w:tcW w:w="796" w:type="pct"/>
            <w:vAlign w:val="center"/>
          </w:tcPr>
          <w:p w14:paraId="64B32D38" w14:textId="36EA5C18" w:rsidR="002C5298" w:rsidRDefault="00FF7B42" w:rsidP="002C5298">
            <w:r>
              <w:t>Kerrie</w:t>
            </w:r>
          </w:p>
        </w:tc>
        <w:tc>
          <w:tcPr>
            <w:tcW w:w="427" w:type="pct"/>
            <w:vAlign w:val="center"/>
          </w:tcPr>
          <w:p w14:paraId="48DAA0C6" w14:textId="590CA8B9" w:rsidR="002C5298" w:rsidRDefault="002C5298" w:rsidP="002C5298">
            <w:pPr>
              <w:jc w:val="center"/>
            </w:pPr>
            <w:r>
              <w:t>5 min</w:t>
            </w:r>
          </w:p>
        </w:tc>
        <w:tc>
          <w:tcPr>
            <w:tcW w:w="2084" w:type="pct"/>
            <w:gridSpan w:val="2"/>
            <w:vAlign w:val="center"/>
          </w:tcPr>
          <w:p w14:paraId="0656A732" w14:textId="4C8E5184" w:rsidR="002C5298" w:rsidRDefault="00AB0AE0" w:rsidP="002C5298">
            <w:pPr>
              <w:pStyle w:val="ListParagraph"/>
              <w:numPr>
                <w:ilvl w:val="0"/>
                <w:numId w:val="6"/>
              </w:numPr>
            </w:pPr>
            <w:r>
              <w:t xml:space="preserve">Monday, January 12 - 10am to 1pm, volunteers </w:t>
            </w:r>
          </w:p>
        </w:tc>
        <w:tc>
          <w:tcPr>
            <w:tcW w:w="468" w:type="pct"/>
          </w:tcPr>
          <w:p w14:paraId="7B8609D5" w14:textId="3AD2B6BA" w:rsidR="002C5298" w:rsidRPr="003F7E67" w:rsidRDefault="00582288" w:rsidP="002C529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9375471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AE0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2C5298" w:rsidRPr="003F7E67">
              <w:rPr>
                <w:sz w:val="18"/>
                <w:szCs w:val="18"/>
              </w:rPr>
              <w:t xml:space="preserve"> Discussion</w:t>
            </w:r>
          </w:p>
          <w:p w14:paraId="60342BB6" w14:textId="6CBDD92A" w:rsidR="002C5298" w:rsidRPr="003F7E67" w:rsidRDefault="00582288" w:rsidP="002C529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179581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AE0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2C5298" w:rsidRPr="003F7E67">
              <w:rPr>
                <w:sz w:val="18"/>
                <w:szCs w:val="18"/>
              </w:rPr>
              <w:t xml:space="preserve"> Decision</w:t>
            </w:r>
          </w:p>
          <w:p w14:paraId="4C7DBE5B" w14:textId="77777777" w:rsidR="002C5298" w:rsidRPr="003F7E67" w:rsidRDefault="00582288" w:rsidP="002C529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027561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5298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2C5298" w:rsidRPr="003F7E67">
              <w:rPr>
                <w:sz w:val="18"/>
                <w:szCs w:val="18"/>
              </w:rPr>
              <w:t xml:space="preserve"> Advocacy</w:t>
            </w:r>
          </w:p>
          <w:p w14:paraId="4558E5C8" w14:textId="0EFC8FB7" w:rsidR="002C5298" w:rsidRDefault="00582288" w:rsidP="002C529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6015745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5298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2C5298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2C5298" w14:paraId="25D1E41B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011B59D0" w14:textId="77777777" w:rsidR="002C5298" w:rsidRPr="00E53573" w:rsidRDefault="002C5298" w:rsidP="002C5298">
            <w:r w:rsidRPr="00E53573">
              <w:lastRenderedPageBreak/>
              <w:t>Trip Updates</w:t>
            </w:r>
          </w:p>
        </w:tc>
        <w:tc>
          <w:tcPr>
            <w:tcW w:w="796" w:type="pct"/>
            <w:vAlign w:val="center"/>
          </w:tcPr>
          <w:p w14:paraId="11513CE2" w14:textId="77777777" w:rsidR="002C5298" w:rsidRDefault="002C5298" w:rsidP="002C5298">
            <w:r>
              <w:t>Various Faculty</w:t>
            </w:r>
          </w:p>
        </w:tc>
        <w:tc>
          <w:tcPr>
            <w:tcW w:w="427" w:type="pct"/>
            <w:vAlign w:val="center"/>
          </w:tcPr>
          <w:p w14:paraId="7499660B" w14:textId="77777777" w:rsidR="002C5298" w:rsidRDefault="002C5298" w:rsidP="002C5298">
            <w:pPr>
              <w:jc w:val="center"/>
            </w:pPr>
            <w:r>
              <w:t>20 min</w:t>
            </w:r>
          </w:p>
        </w:tc>
        <w:tc>
          <w:tcPr>
            <w:tcW w:w="2084" w:type="pct"/>
            <w:gridSpan w:val="2"/>
            <w:vAlign w:val="center"/>
          </w:tcPr>
          <w:p w14:paraId="5CC29FB0" w14:textId="5B72C999" w:rsidR="00FF7B42" w:rsidRDefault="00FF7B42" w:rsidP="002C5298">
            <w:pPr>
              <w:pStyle w:val="ListParagraph"/>
              <w:numPr>
                <w:ilvl w:val="0"/>
                <w:numId w:val="6"/>
              </w:numPr>
            </w:pPr>
            <w:r>
              <w:t>The Baltics – Lars, David, Amy</w:t>
            </w:r>
          </w:p>
          <w:p w14:paraId="132FE46E" w14:textId="2274252B" w:rsidR="002C5298" w:rsidRDefault="002C5298" w:rsidP="002C5298">
            <w:pPr>
              <w:pStyle w:val="ListParagraph"/>
              <w:numPr>
                <w:ilvl w:val="0"/>
                <w:numId w:val="6"/>
              </w:numPr>
            </w:pPr>
            <w:r>
              <w:t>Ireland 2026 – Keely Baca and Jessica Kissler, Kerrie Hughes</w:t>
            </w:r>
          </w:p>
          <w:p w14:paraId="52950FC9" w14:textId="6EB41434" w:rsidR="002C5298" w:rsidRDefault="002C5298" w:rsidP="002C5298">
            <w:pPr>
              <w:pStyle w:val="ListParagraph"/>
              <w:numPr>
                <w:ilvl w:val="0"/>
                <w:numId w:val="6"/>
              </w:numPr>
            </w:pPr>
            <w:r>
              <w:t xml:space="preserve">Canada/Mexico – Ernesto </w:t>
            </w:r>
            <w:r w:rsidR="00FF7B42">
              <w:t>– GOT PAPERWORK</w:t>
            </w:r>
          </w:p>
          <w:p w14:paraId="5B8CB44A" w14:textId="5B8309D4" w:rsidR="002C5298" w:rsidRDefault="002C5298" w:rsidP="002C5298">
            <w:pPr>
              <w:pStyle w:val="ListParagraph"/>
              <w:numPr>
                <w:ilvl w:val="0"/>
                <w:numId w:val="6"/>
              </w:numPr>
            </w:pPr>
            <w:r>
              <w:t>Iceland 2027 possibility – AK Kotash &amp; Kerrie Hughes</w:t>
            </w:r>
          </w:p>
          <w:p w14:paraId="2F5B0730" w14:textId="67B481DC" w:rsidR="002C5298" w:rsidRDefault="002C5298" w:rsidP="002C5298">
            <w:pPr>
              <w:pStyle w:val="ListParagraph"/>
              <w:numPr>
                <w:ilvl w:val="0"/>
                <w:numId w:val="6"/>
              </w:numPr>
            </w:pPr>
            <w:r>
              <w:t>SE Asia 2028 – Jen, Eden and Kerrie</w:t>
            </w:r>
          </w:p>
        </w:tc>
        <w:tc>
          <w:tcPr>
            <w:tcW w:w="468" w:type="pct"/>
          </w:tcPr>
          <w:p w14:paraId="522F7665" w14:textId="77777777" w:rsidR="002C5298" w:rsidRPr="003F7E67" w:rsidRDefault="00582288" w:rsidP="002C529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93281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529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2C5298" w:rsidRPr="003F7E67">
              <w:rPr>
                <w:sz w:val="18"/>
                <w:szCs w:val="18"/>
              </w:rPr>
              <w:t xml:space="preserve"> Discussion</w:t>
            </w:r>
          </w:p>
          <w:p w14:paraId="01DDDA7F" w14:textId="77777777" w:rsidR="002C5298" w:rsidRPr="003F7E67" w:rsidRDefault="00582288" w:rsidP="002C529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5611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529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2C5298" w:rsidRPr="003F7E67">
              <w:rPr>
                <w:sz w:val="18"/>
                <w:szCs w:val="18"/>
              </w:rPr>
              <w:t xml:space="preserve"> Decision</w:t>
            </w:r>
          </w:p>
          <w:p w14:paraId="3713F52E" w14:textId="77777777" w:rsidR="002C5298" w:rsidRPr="003F7E67" w:rsidRDefault="00582288" w:rsidP="002C529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116321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5298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2C5298" w:rsidRPr="003F7E67">
              <w:rPr>
                <w:sz w:val="18"/>
                <w:szCs w:val="18"/>
              </w:rPr>
              <w:t xml:space="preserve"> Advocacy</w:t>
            </w:r>
          </w:p>
          <w:p w14:paraId="13B1C4A7" w14:textId="77777777" w:rsidR="002C5298" w:rsidRDefault="00582288" w:rsidP="002C529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46486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5298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2C5298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2C5298" w14:paraId="6A5F7AF6" w14:textId="77777777" w:rsidTr="00255B1B">
        <w:trPr>
          <w:trHeight w:val="359"/>
        </w:trPr>
        <w:tc>
          <w:tcPr>
            <w:tcW w:w="1225" w:type="pct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0028A472" w14:textId="77777777" w:rsidR="002C5298" w:rsidRPr="006D5998" w:rsidRDefault="002C5298" w:rsidP="002C529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ther Agenda Items</w:t>
            </w:r>
          </w:p>
        </w:tc>
        <w:tc>
          <w:tcPr>
            <w:tcW w:w="1223" w:type="pct"/>
            <w:gridSpan w:val="2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32396B94" w14:textId="77777777" w:rsidR="002C5298" w:rsidRPr="006D5998" w:rsidRDefault="002C5298" w:rsidP="002C529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ssigned to</w:t>
            </w:r>
          </w:p>
        </w:tc>
        <w:tc>
          <w:tcPr>
            <w:tcW w:w="2084" w:type="pct"/>
            <w:gridSpan w:val="2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5FE0CF27" w14:textId="77777777" w:rsidR="002C5298" w:rsidRPr="006D5998" w:rsidRDefault="002C5298" w:rsidP="002C529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otes</w:t>
            </w:r>
          </w:p>
        </w:tc>
        <w:tc>
          <w:tcPr>
            <w:tcW w:w="468" w:type="pct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4E77F0D8" w14:textId="77777777" w:rsidR="002C5298" w:rsidRPr="006D5998" w:rsidRDefault="002C5298" w:rsidP="002C529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ue</w:t>
            </w:r>
          </w:p>
        </w:tc>
      </w:tr>
      <w:tr w:rsidR="002C5298" w14:paraId="25025180" w14:textId="77777777" w:rsidTr="00255B1B">
        <w:trPr>
          <w:trHeight w:val="458"/>
        </w:trPr>
        <w:tc>
          <w:tcPr>
            <w:tcW w:w="1225" w:type="pct"/>
          </w:tcPr>
          <w:p w14:paraId="6BFD302B" w14:textId="77777777" w:rsidR="002C5298" w:rsidRDefault="002C5298" w:rsidP="002C5298">
            <w:r>
              <w:t>Other Items Members Present</w:t>
            </w:r>
          </w:p>
        </w:tc>
        <w:tc>
          <w:tcPr>
            <w:tcW w:w="1223" w:type="pct"/>
            <w:gridSpan w:val="2"/>
            <w:vAlign w:val="center"/>
          </w:tcPr>
          <w:p w14:paraId="6B2DC4AD" w14:textId="77777777" w:rsidR="002C5298" w:rsidRDefault="002C5298" w:rsidP="002C5298">
            <w:pPr>
              <w:jc w:val="center"/>
            </w:pPr>
          </w:p>
        </w:tc>
        <w:tc>
          <w:tcPr>
            <w:tcW w:w="2084" w:type="pct"/>
            <w:gridSpan w:val="2"/>
            <w:vAlign w:val="center"/>
          </w:tcPr>
          <w:p w14:paraId="55DEFFC8" w14:textId="77777777" w:rsidR="002C5298" w:rsidRDefault="002C5298" w:rsidP="002C5298">
            <w:pPr>
              <w:jc w:val="center"/>
            </w:pPr>
          </w:p>
        </w:tc>
        <w:tc>
          <w:tcPr>
            <w:tcW w:w="468" w:type="pct"/>
          </w:tcPr>
          <w:p w14:paraId="67077AE3" w14:textId="77777777" w:rsidR="002C5298" w:rsidRDefault="002C5298" w:rsidP="002C5298"/>
        </w:tc>
      </w:tr>
      <w:tr w:rsidR="002C5298" w14:paraId="4DBD6407" w14:textId="77777777" w:rsidTr="00FC34F6">
        <w:trPr>
          <w:trHeight w:val="425"/>
        </w:trPr>
        <w:tc>
          <w:tcPr>
            <w:tcW w:w="1225" w:type="pct"/>
            <w:shd w:val="clear" w:color="auto" w:fill="FABF8F" w:themeFill="accent6" w:themeFillTint="99"/>
          </w:tcPr>
          <w:p w14:paraId="66414DAE" w14:textId="77777777" w:rsidR="002C5298" w:rsidRPr="00EF12F0" w:rsidRDefault="002C5298" w:rsidP="002C529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pcoming Meeting Dates</w:t>
            </w:r>
          </w:p>
        </w:tc>
        <w:tc>
          <w:tcPr>
            <w:tcW w:w="1223" w:type="pct"/>
            <w:gridSpan w:val="2"/>
            <w:shd w:val="clear" w:color="auto" w:fill="FABF8F" w:themeFill="accent6" w:themeFillTint="99"/>
          </w:tcPr>
          <w:p w14:paraId="724DE6F2" w14:textId="77777777" w:rsidR="002C5298" w:rsidRDefault="002C5298" w:rsidP="002C529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tart Time</w:t>
            </w:r>
          </w:p>
        </w:tc>
        <w:tc>
          <w:tcPr>
            <w:tcW w:w="657" w:type="pct"/>
            <w:shd w:val="clear" w:color="auto" w:fill="FABF8F" w:themeFill="accent6" w:themeFillTint="99"/>
          </w:tcPr>
          <w:p w14:paraId="31A1D0D8" w14:textId="77777777" w:rsidR="002C5298" w:rsidRDefault="002C5298" w:rsidP="002C529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nd time</w:t>
            </w:r>
          </w:p>
        </w:tc>
        <w:tc>
          <w:tcPr>
            <w:tcW w:w="1895" w:type="pct"/>
            <w:gridSpan w:val="2"/>
            <w:shd w:val="clear" w:color="auto" w:fill="FABF8F" w:themeFill="accent6" w:themeFillTint="99"/>
          </w:tcPr>
          <w:p w14:paraId="27D5BCEC" w14:textId="77777777" w:rsidR="002C5298" w:rsidRDefault="002C5298" w:rsidP="002C529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ocation</w:t>
            </w:r>
          </w:p>
        </w:tc>
      </w:tr>
      <w:tr w:rsidR="002C5298" w14:paraId="16C14E24" w14:textId="77777777" w:rsidTr="00255B1B">
        <w:trPr>
          <w:trHeight w:val="334"/>
        </w:trPr>
        <w:tc>
          <w:tcPr>
            <w:tcW w:w="1225" w:type="pct"/>
          </w:tcPr>
          <w:p w14:paraId="75B34684" w14:textId="470909C2" w:rsidR="002C5298" w:rsidRDefault="00563FD7" w:rsidP="002C5298">
            <w:pPr>
              <w:jc w:val="center"/>
            </w:pPr>
            <w:r>
              <w:t>1/23/2026, 2/13/2026, 2/27/2026, 3/13/2026, 3/27/2026</w:t>
            </w:r>
          </w:p>
        </w:tc>
        <w:tc>
          <w:tcPr>
            <w:tcW w:w="1223" w:type="pct"/>
            <w:gridSpan w:val="2"/>
            <w:vAlign w:val="center"/>
          </w:tcPr>
          <w:p w14:paraId="79A53E52" w14:textId="77777777" w:rsidR="002C5298" w:rsidRDefault="002C5298" w:rsidP="002C5298">
            <w:pPr>
              <w:jc w:val="center"/>
            </w:pPr>
            <w:r>
              <w:t>12:00 PM</w:t>
            </w:r>
          </w:p>
        </w:tc>
        <w:tc>
          <w:tcPr>
            <w:tcW w:w="657" w:type="pct"/>
            <w:vAlign w:val="center"/>
          </w:tcPr>
          <w:p w14:paraId="5354C01B" w14:textId="77777777" w:rsidR="002C5298" w:rsidRDefault="002C5298" w:rsidP="002C5298">
            <w:pPr>
              <w:jc w:val="center"/>
            </w:pPr>
            <w:r>
              <w:t>1:30PM</w:t>
            </w:r>
          </w:p>
        </w:tc>
        <w:tc>
          <w:tcPr>
            <w:tcW w:w="1895" w:type="pct"/>
            <w:gridSpan w:val="2"/>
            <w:vAlign w:val="center"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76"/>
              <w:gridCol w:w="4171"/>
            </w:tblGrid>
            <w:tr w:rsidR="002C5298" w14:paraId="42C1BA9E" w14:textId="77777777" w:rsidTr="00CB5F87">
              <w:trPr>
                <w:trHeight w:val="270"/>
                <w:tblCellSpacing w:w="0" w:type="dxa"/>
                <w:jc w:val="center"/>
              </w:trPr>
              <w:tc>
                <w:tcPr>
                  <w:tcW w:w="1100" w:type="pct"/>
                  <w:hideMark/>
                </w:tcPr>
                <w:p w14:paraId="755AB06F" w14:textId="77777777" w:rsidR="002C5298" w:rsidRDefault="002C5298" w:rsidP="002C5298">
                  <w:pPr>
                    <w:spacing w:line="300" w:lineRule="atLeast"/>
                  </w:pPr>
                  <w:r>
                    <w:t xml:space="preserve">Zoom: </w:t>
                  </w:r>
                </w:p>
              </w:tc>
              <w:tc>
                <w:tcPr>
                  <w:tcW w:w="0" w:type="auto"/>
                  <w:hideMark/>
                </w:tcPr>
                <w:p w14:paraId="332F905B" w14:textId="77777777" w:rsidR="002C5298" w:rsidRDefault="00582288" w:rsidP="002C5298">
                  <w:pPr>
                    <w:spacing w:line="300" w:lineRule="atLeast"/>
                  </w:pPr>
                  <w:hyperlink r:id="rId8" w:history="1">
                    <w:r w:rsidR="002C5298">
                      <w:rPr>
                        <w:rStyle w:val="Hyperlink"/>
                        <w:rFonts w:ascii="Arial" w:hAnsi="Arial" w:cs="Arial"/>
                        <w:color w:val="39394D"/>
                        <w:sz w:val="20"/>
                        <w:szCs w:val="20"/>
                      </w:rPr>
                      <w:t>https://clackamas.zoom.us/j/93043517627</w:t>
                    </w:r>
                  </w:hyperlink>
                  <w:r w:rsidR="002C5298"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  <w:t xml:space="preserve"> </w:t>
                  </w:r>
                </w:p>
              </w:tc>
            </w:tr>
          </w:tbl>
          <w:p w14:paraId="1D2104C9" w14:textId="77777777" w:rsidR="002C5298" w:rsidRDefault="002C5298" w:rsidP="002C5298"/>
        </w:tc>
      </w:tr>
    </w:tbl>
    <w:p w14:paraId="10DF7A9F" w14:textId="77777777" w:rsidR="00A7246B" w:rsidRDefault="00A7246B" w:rsidP="00C57F10">
      <w:pPr>
        <w:rPr>
          <w:color w:val="1F497D"/>
          <w:sz w:val="24"/>
          <w:szCs w:val="24"/>
        </w:rPr>
      </w:pPr>
    </w:p>
    <w:sectPr w:rsidR="00A7246B" w:rsidSect="004A3181">
      <w:pgSz w:w="15840" w:h="12240" w:orient="landscape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A24CC2" w14:textId="77777777" w:rsidR="00582288" w:rsidRDefault="00582288" w:rsidP="00B3679E">
      <w:r>
        <w:separator/>
      </w:r>
    </w:p>
  </w:endnote>
  <w:endnote w:type="continuationSeparator" w:id="0">
    <w:p w14:paraId="1B02C9D9" w14:textId="77777777" w:rsidR="00582288" w:rsidRDefault="00582288" w:rsidP="00B36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altName w:val="Palatino Linotype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ABD4D6" w14:textId="77777777" w:rsidR="00582288" w:rsidRDefault="00582288" w:rsidP="00B3679E">
      <w:r>
        <w:separator/>
      </w:r>
    </w:p>
  </w:footnote>
  <w:footnote w:type="continuationSeparator" w:id="0">
    <w:p w14:paraId="17D17E9B" w14:textId="77777777" w:rsidR="00582288" w:rsidRDefault="00582288" w:rsidP="00B36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77E9F"/>
    <w:multiLevelType w:val="hybridMultilevel"/>
    <w:tmpl w:val="DE4CA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233B9A"/>
    <w:multiLevelType w:val="hybridMultilevel"/>
    <w:tmpl w:val="9FE8EE0C"/>
    <w:lvl w:ilvl="0" w:tplc="1966D6E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F0656"/>
    <w:multiLevelType w:val="hybridMultilevel"/>
    <w:tmpl w:val="9B44F1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7E44C3"/>
    <w:multiLevelType w:val="multilevel"/>
    <w:tmpl w:val="52AAD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B70068"/>
    <w:multiLevelType w:val="hybridMultilevel"/>
    <w:tmpl w:val="4F387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F4DFC"/>
    <w:multiLevelType w:val="hybridMultilevel"/>
    <w:tmpl w:val="B9D4B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396A51"/>
    <w:multiLevelType w:val="hybridMultilevel"/>
    <w:tmpl w:val="C2467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B07CE6"/>
    <w:multiLevelType w:val="hybridMultilevel"/>
    <w:tmpl w:val="BD94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162CF8"/>
    <w:multiLevelType w:val="hybridMultilevel"/>
    <w:tmpl w:val="D65AD43A"/>
    <w:lvl w:ilvl="0" w:tplc="558444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472327"/>
    <w:multiLevelType w:val="hybridMultilevel"/>
    <w:tmpl w:val="AC8E3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256068"/>
    <w:multiLevelType w:val="hybridMultilevel"/>
    <w:tmpl w:val="A6DAA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C320F"/>
    <w:multiLevelType w:val="hybridMultilevel"/>
    <w:tmpl w:val="5F129E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0B0878"/>
    <w:multiLevelType w:val="hybridMultilevel"/>
    <w:tmpl w:val="21D2C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381C14"/>
    <w:multiLevelType w:val="hybridMultilevel"/>
    <w:tmpl w:val="C3461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</w:num>
  <w:num w:numId="6">
    <w:abstractNumId w:val="5"/>
  </w:num>
  <w:num w:numId="7">
    <w:abstractNumId w:val="12"/>
  </w:num>
  <w:num w:numId="8">
    <w:abstractNumId w:val="7"/>
  </w:num>
  <w:num w:numId="9">
    <w:abstractNumId w:val="6"/>
  </w:num>
  <w:num w:numId="10">
    <w:abstractNumId w:val="9"/>
  </w:num>
  <w:num w:numId="11">
    <w:abstractNumId w:val="13"/>
  </w:num>
  <w:num w:numId="12">
    <w:abstractNumId w:val="0"/>
  </w:num>
  <w:num w:numId="13">
    <w:abstractNumId w:val="1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1NDY1MjOwMLQwMbFQ0lEKTi0uzszPAykwqQUA4Wn/kiwAAAA="/>
  </w:docVars>
  <w:rsids>
    <w:rsidRoot w:val="008B4580"/>
    <w:rsid w:val="000059C3"/>
    <w:rsid w:val="00015666"/>
    <w:rsid w:val="0002612D"/>
    <w:rsid w:val="0007288F"/>
    <w:rsid w:val="000728B8"/>
    <w:rsid w:val="00094648"/>
    <w:rsid w:val="000A54E1"/>
    <w:rsid w:val="000D18D8"/>
    <w:rsid w:val="000D6F79"/>
    <w:rsid w:val="000D7015"/>
    <w:rsid w:val="000E07D5"/>
    <w:rsid w:val="000F5500"/>
    <w:rsid w:val="00115D1B"/>
    <w:rsid w:val="0012451F"/>
    <w:rsid w:val="0013129A"/>
    <w:rsid w:val="0013476F"/>
    <w:rsid w:val="00137A97"/>
    <w:rsid w:val="0015277C"/>
    <w:rsid w:val="001564F7"/>
    <w:rsid w:val="001634F3"/>
    <w:rsid w:val="00164C80"/>
    <w:rsid w:val="00166E18"/>
    <w:rsid w:val="0017046A"/>
    <w:rsid w:val="0017093F"/>
    <w:rsid w:val="0018793C"/>
    <w:rsid w:val="00187BF9"/>
    <w:rsid w:val="00193985"/>
    <w:rsid w:val="001A1F8D"/>
    <w:rsid w:val="001B1836"/>
    <w:rsid w:val="001B76E4"/>
    <w:rsid w:val="001C329C"/>
    <w:rsid w:val="001C519E"/>
    <w:rsid w:val="001C7DC6"/>
    <w:rsid w:val="001E1B44"/>
    <w:rsid w:val="001E6951"/>
    <w:rsid w:val="001F106A"/>
    <w:rsid w:val="001F7994"/>
    <w:rsid w:val="0020345B"/>
    <w:rsid w:val="00210EBC"/>
    <w:rsid w:val="0021495E"/>
    <w:rsid w:val="002220B6"/>
    <w:rsid w:val="00223042"/>
    <w:rsid w:val="00233FD5"/>
    <w:rsid w:val="002345E2"/>
    <w:rsid w:val="002346C6"/>
    <w:rsid w:val="002372C3"/>
    <w:rsid w:val="0024211C"/>
    <w:rsid w:val="00255B1B"/>
    <w:rsid w:val="00290F9B"/>
    <w:rsid w:val="002A3420"/>
    <w:rsid w:val="002B4F82"/>
    <w:rsid w:val="002C5298"/>
    <w:rsid w:val="002D03F9"/>
    <w:rsid w:val="002D32F5"/>
    <w:rsid w:val="002E6690"/>
    <w:rsid w:val="00310D6A"/>
    <w:rsid w:val="003148D8"/>
    <w:rsid w:val="00316D63"/>
    <w:rsid w:val="00336538"/>
    <w:rsid w:val="00353D7C"/>
    <w:rsid w:val="00356A31"/>
    <w:rsid w:val="00366554"/>
    <w:rsid w:val="00376A35"/>
    <w:rsid w:val="00377D5C"/>
    <w:rsid w:val="003905AE"/>
    <w:rsid w:val="003942C4"/>
    <w:rsid w:val="003A4FE3"/>
    <w:rsid w:val="003B4961"/>
    <w:rsid w:val="003D22DF"/>
    <w:rsid w:val="003F7E67"/>
    <w:rsid w:val="00400896"/>
    <w:rsid w:val="004076BD"/>
    <w:rsid w:val="00421198"/>
    <w:rsid w:val="00430E63"/>
    <w:rsid w:val="00442D95"/>
    <w:rsid w:val="004557C7"/>
    <w:rsid w:val="00463536"/>
    <w:rsid w:val="0046654C"/>
    <w:rsid w:val="00482B72"/>
    <w:rsid w:val="004A3181"/>
    <w:rsid w:val="004B2DC3"/>
    <w:rsid w:val="004B7ECE"/>
    <w:rsid w:val="004D33A5"/>
    <w:rsid w:val="004E0016"/>
    <w:rsid w:val="004E6BF6"/>
    <w:rsid w:val="005064A7"/>
    <w:rsid w:val="005321E3"/>
    <w:rsid w:val="00537B92"/>
    <w:rsid w:val="00551B78"/>
    <w:rsid w:val="00563FD7"/>
    <w:rsid w:val="00566AAD"/>
    <w:rsid w:val="005671DA"/>
    <w:rsid w:val="00582288"/>
    <w:rsid w:val="0058603B"/>
    <w:rsid w:val="00586BD7"/>
    <w:rsid w:val="00592C37"/>
    <w:rsid w:val="00593BE4"/>
    <w:rsid w:val="005A00BB"/>
    <w:rsid w:val="005A4241"/>
    <w:rsid w:val="005A488F"/>
    <w:rsid w:val="005B34F6"/>
    <w:rsid w:val="005B5949"/>
    <w:rsid w:val="005D4B54"/>
    <w:rsid w:val="005E4AED"/>
    <w:rsid w:val="005F5C4F"/>
    <w:rsid w:val="006016A4"/>
    <w:rsid w:val="00606DF9"/>
    <w:rsid w:val="00610CC1"/>
    <w:rsid w:val="00614979"/>
    <w:rsid w:val="00624A09"/>
    <w:rsid w:val="006262A8"/>
    <w:rsid w:val="0063100F"/>
    <w:rsid w:val="00635E9C"/>
    <w:rsid w:val="00641253"/>
    <w:rsid w:val="00642455"/>
    <w:rsid w:val="006517A7"/>
    <w:rsid w:val="006538C7"/>
    <w:rsid w:val="006644D5"/>
    <w:rsid w:val="00667BBF"/>
    <w:rsid w:val="00692CF4"/>
    <w:rsid w:val="006A27B0"/>
    <w:rsid w:val="006B75DA"/>
    <w:rsid w:val="006D331F"/>
    <w:rsid w:val="006D5998"/>
    <w:rsid w:val="006D7553"/>
    <w:rsid w:val="006E34F4"/>
    <w:rsid w:val="006E56EB"/>
    <w:rsid w:val="006F21EF"/>
    <w:rsid w:val="00703154"/>
    <w:rsid w:val="0070523B"/>
    <w:rsid w:val="00705AE8"/>
    <w:rsid w:val="00710813"/>
    <w:rsid w:val="007178A8"/>
    <w:rsid w:val="00746234"/>
    <w:rsid w:val="00746F16"/>
    <w:rsid w:val="007520EE"/>
    <w:rsid w:val="007700E1"/>
    <w:rsid w:val="00780ED0"/>
    <w:rsid w:val="00792D61"/>
    <w:rsid w:val="007A3BC2"/>
    <w:rsid w:val="007B4D52"/>
    <w:rsid w:val="007F10EB"/>
    <w:rsid w:val="007F6AF0"/>
    <w:rsid w:val="00835DF5"/>
    <w:rsid w:val="00843D7F"/>
    <w:rsid w:val="008471B6"/>
    <w:rsid w:val="00863FE9"/>
    <w:rsid w:val="008670A6"/>
    <w:rsid w:val="00885570"/>
    <w:rsid w:val="00885EBE"/>
    <w:rsid w:val="00892C17"/>
    <w:rsid w:val="0089450F"/>
    <w:rsid w:val="00897EAF"/>
    <w:rsid w:val="008B4580"/>
    <w:rsid w:val="008C56A4"/>
    <w:rsid w:val="008D13C1"/>
    <w:rsid w:val="008E76CB"/>
    <w:rsid w:val="008F1F72"/>
    <w:rsid w:val="00934C83"/>
    <w:rsid w:val="00945AF6"/>
    <w:rsid w:val="00970306"/>
    <w:rsid w:val="00971AB9"/>
    <w:rsid w:val="00984741"/>
    <w:rsid w:val="009A678A"/>
    <w:rsid w:val="009C758C"/>
    <w:rsid w:val="009D0904"/>
    <w:rsid w:val="009D0D10"/>
    <w:rsid w:val="009E4F7C"/>
    <w:rsid w:val="009F1904"/>
    <w:rsid w:val="009F493F"/>
    <w:rsid w:val="009F72D9"/>
    <w:rsid w:val="00A03704"/>
    <w:rsid w:val="00A138AC"/>
    <w:rsid w:val="00A307D5"/>
    <w:rsid w:val="00A30E91"/>
    <w:rsid w:val="00A3360B"/>
    <w:rsid w:val="00A3563D"/>
    <w:rsid w:val="00A4477D"/>
    <w:rsid w:val="00A54C4F"/>
    <w:rsid w:val="00A56ABD"/>
    <w:rsid w:val="00A628A3"/>
    <w:rsid w:val="00A70747"/>
    <w:rsid w:val="00A7246B"/>
    <w:rsid w:val="00A755E6"/>
    <w:rsid w:val="00A93F84"/>
    <w:rsid w:val="00AA39F3"/>
    <w:rsid w:val="00AB0AE0"/>
    <w:rsid w:val="00AD2FCF"/>
    <w:rsid w:val="00AE0E63"/>
    <w:rsid w:val="00AE376E"/>
    <w:rsid w:val="00AF0EA6"/>
    <w:rsid w:val="00AF57A9"/>
    <w:rsid w:val="00B31C24"/>
    <w:rsid w:val="00B3679E"/>
    <w:rsid w:val="00B46503"/>
    <w:rsid w:val="00B4661D"/>
    <w:rsid w:val="00B511CA"/>
    <w:rsid w:val="00B80FE2"/>
    <w:rsid w:val="00B82F0D"/>
    <w:rsid w:val="00B87DD3"/>
    <w:rsid w:val="00B921E3"/>
    <w:rsid w:val="00B93F6D"/>
    <w:rsid w:val="00B95B60"/>
    <w:rsid w:val="00BA3F47"/>
    <w:rsid w:val="00BB3EC6"/>
    <w:rsid w:val="00BC27D4"/>
    <w:rsid w:val="00BC53A4"/>
    <w:rsid w:val="00BD4D52"/>
    <w:rsid w:val="00BE2D74"/>
    <w:rsid w:val="00BE46A4"/>
    <w:rsid w:val="00BF144F"/>
    <w:rsid w:val="00BF7033"/>
    <w:rsid w:val="00C035A3"/>
    <w:rsid w:val="00C13278"/>
    <w:rsid w:val="00C15638"/>
    <w:rsid w:val="00C454B3"/>
    <w:rsid w:val="00C45602"/>
    <w:rsid w:val="00C46F2F"/>
    <w:rsid w:val="00C579D3"/>
    <w:rsid w:val="00C57F10"/>
    <w:rsid w:val="00C664C0"/>
    <w:rsid w:val="00C735CE"/>
    <w:rsid w:val="00C87CEC"/>
    <w:rsid w:val="00C90DA7"/>
    <w:rsid w:val="00CA44E6"/>
    <w:rsid w:val="00CB2591"/>
    <w:rsid w:val="00CB5F87"/>
    <w:rsid w:val="00CC0013"/>
    <w:rsid w:val="00CD031F"/>
    <w:rsid w:val="00CD4512"/>
    <w:rsid w:val="00CF224D"/>
    <w:rsid w:val="00CF6D34"/>
    <w:rsid w:val="00D019BF"/>
    <w:rsid w:val="00D161E7"/>
    <w:rsid w:val="00D22DCA"/>
    <w:rsid w:val="00D25A03"/>
    <w:rsid w:val="00D44BEF"/>
    <w:rsid w:val="00D564E7"/>
    <w:rsid w:val="00D63FA3"/>
    <w:rsid w:val="00D70873"/>
    <w:rsid w:val="00D83AE0"/>
    <w:rsid w:val="00D97BF7"/>
    <w:rsid w:val="00DC1B76"/>
    <w:rsid w:val="00DD42A3"/>
    <w:rsid w:val="00DD686E"/>
    <w:rsid w:val="00DE11D5"/>
    <w:rsid w:val="00DF0E12"/>
    <w:rsid w:val="00DF37E5"/>
    <w:rsid w:val="00E0085D"/>
    <w:rsid w:val="00E1276E"/>
    <w:rsid w:val="00E12FFF"/>
    <w:rsid w:val="00E14739"/>
    <w:rsid w:val="00E25CD0"/>
    <w:rsid w:val="00E2632D"/>
    <w:rsid w:val="00E3187D"/>
    <w:rsid w:val="00E336BB"/>
    <w:rsid w:val="00E34F36"/>
    <w:rsid w:val="00E409BD"/>
    <w:rsid w:val="00E45E83"/>
    <w:rsid w:val="00E53573"/>
    <w:rsid w:val="00E60F0F"/>
    <w:rsid w:val="00E7582E"/>
    <w:rsid w:val="00E75DCB"/>
    <w:rsid w:val="00E874A2"/>
    <w:rsid w:val="00EA03EA"/>
    <w:rsid w:val="00EA13AA"/>
    <w:rsid w:val="00EB7D91"/>
    <w:rsid w:val="00EC5EB8"/>
    <w:rsid w:val="00EC7EA3"/>
    <w:rsid w:val="00ED0B04"/>
    <w:rsid w:val="00ED6EA5"/>
    <w:rsid w:val="00EE66BD"/>
    <w:rsid w:val="00EF12F0"/>
    <w:rsid w:val="00F034E1"/>
    <w:rsid w:val="00F14997"/>
    <w:rsid w:val="00F1627C"/>
    <w:rsid w:val="00F2147D"/>
    <w:rsid w:val="00F230EF"/>
    <w:rsid w:val="00F37A9A"/>
    <w:rsid w:val="00F438D1"/>
    <w:rsid w:val="00F57716"/>
    <w:rsid w:val="00F57FE8"/>
    <w:rsid w:val="00F7053F"/>
    <w:rsid w:val="00F77EF8"/>
    <w:rsid w:val="00F848D1"/>
    <w:rsid w:val="00F94871"/>
    <w:rsid w:val="00FA7235"/>
    <w:rsid w:val="00FC34F6"/>
    <w:rsid w:val="00FC379C"/>
    <w:rsid w:val="00FC68B4"/>
    <w:rsid w:val="00FE3A6E"/>
    <w:rsid w:val="00FF7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5DBF4"/>
  <w15:docId w15:val="{4A8C83D3-8962-4A3C-BCC2-D5B4A677C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7B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5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5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4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9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564E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79E"/>
  </w:style>
  <w:style w:type="paragraph" w:styleId="Footer">
    <w:name w:val="footer"/>
    <w:basedOn w:val="Normal"/>
    <w:link w:val="Foot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79E"/>
  </w:style>
  <w:style w:type="character" w:styleId="Hyperlink">
    <w:name w:val="Hyperlink"/>
    <w:basedOn w:val="DefaultParagraphFont"/>
    <w:uiPriority w:val="99"/>
    <w:semiHidden/>
    <w:unhideWhenUsed/>
    <w:rsid w:val="00366554"/>
    <w:rPr>
      <w:color w:val="0000FF"/>
      <w:u w:val="single"/>
    </w:rPr>
  </w:style>
  <w:style w:type="paragraph" w:styleId="Title">
    <w:name w:val="Title"/>
    <w:basedOn w:val="Normal"/>
    <w:link w:val="TitleChar"/>
    <w:uiPriority w:val="1"/>
    <w:qFormat/>
    <w:rsid w:val="002C5298"/>
    <w:pPr>
      <w:widowControl w:val="0"/>
      <w:autoSpaceDE w:val="0"/>
      <w:autoSpaceDN w:val="0"/>
      <w:ind w:left="1201"/>
    </w:pPr>
    <w:rPr>
      <w:rFonts w:ascii="Palatino Linotype" w:eastAsia="Palatino Linotype" w:hAnsi="Palatino Linotype" w:cs="Palatino Linotype"/>
      <w:b/>
      <w:bCs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"/>
    <w:rsid w:val="002C5298"/>
    <w:rPr>
      <w:rFonts w:ascii="Palatino Linotype" w:eastAsia="Palatino Linotype" w:hAnsi="Palatino Linotype" w:cs="Palatino Linotype"/>
      <w:b/>
      <w:bCs/>
      <w:sz w:val="44"/>
      <w:szCs w:val="44"/>
    </w:rPr>
  </w:style>
  <w:style w:type="paragraph" w:styleId="NoSpacing">
    <w:name w:val="No Spacing"/>
    <w:uiPriority w:val="1"/>
    <w:qFormat/>
    <w:rsid w:val="002C52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1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0.safelinks.protection.outlook.com/?url=https%3A%2F%2Fclackamas.zoom.us%2Fj%2F93043517627&amp;data=05%7C02%7Cjenb%40clackamas.edu%7C0451683333a14d7f5d0508dc7107dc2a%7Caa23b0aae6b74c00acd5ce9b9a49662a%7C0%7C0%7C638509525767141517%7CUnknown%7CTWFpbGZsb3d8eyJWIjoiMC4wLjAwMDAiLCJQIjoiV2luMzIiLCJBTiI6Ik1haWwiLCJXVCI6Mn0%3D%7C0%7C%7C%7C&amp;sdata=PwveIr7QcORkmRXhzwhY7NF4MNsl3zFQ8y04IWqE9eM%3D&amp;reserved=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543643-952D-4187-BF58-667DFC20D6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Kerrie Hughes</cp:lastModifiedBy>
  <cp:revision>5</cp:revision>
  <cp:lastPrinted>2025-04-11T18:03:00Z</cp:lastPrinted>
  <dcterms:created xsi:type="dcterms:W3CDTF">2026-01-09T16:51:00Z</dcterms:created>
  <dcterms:modified xsi:type="dcterms:W3CDTF">2026-01-09T16:54:00Z</dcterms:modified>
</cp:coreProperties>
</file>